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12F9" w:rsidRPr="00E22AB1" w:rsidRDefault="0073282C" w:rsidP="0073282C">
      <w:pPr>
        <w:jc w:val="center"/>
        <w:rPr>
          <w:b/>
          <w:sz w:val="28"/>
        </w:rPr>
      </w:pPr>
      <w:r w:rsidRPr="00E22AB1">
        <w:rPr>
          <w:b/>
          <w:sz w:val="28"/>
        </w:rPr>
        <w:t>Predicting Airline Passenger Using LSTM</w:t>
      </w:r>
    </w:p>
    <w:p w:rsidR="006E4FD8" w:rsidRDefault="006E4FD8" w:rsidP="0073282C"/>
    <w:p w:rsidR="006C1981" w:rsidRDefault="006C1981" w:rsidP="0073282C">
      <w:r>
        <w:t>Create the directory hierarchy same as follow:</w:t>
      </w:r>
    </w:p>
    <w:p w:rsidR="006C1981" w:rsidRDefault="006C1981" w:rsidP="0073282C">
      <w:r>
        <w:rPr>
          <w:noProof/>
        </w:rPr>
        <w:drawing>
          <wp:inline distT="0" distB="0" distL="0" distR="0" wp14:anchorId="49EB9579" wp14:editId="50DC91AB">
            <wp:extent cx="1996615" cy="1211580"/>
            <wp:effectExtent l="19050" t="19050" r="22860" b="266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299" t="9898" r="75884" b="73670"/>
                    <a:stretch/>
                  </pic:blipFill>
                  <pic:spPr bwMode="auto">
                    <a:xfrm>
                      <a:off x="0" y="0"/>
                      <a:ext cx="1998302" cy="1212604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0D7A" w:rsidRDefault="00780D7A" w:rsidP="0073282C"/>
    <w:p w:rsidR="006E4FD8" w:rsidRPr="00E22AB1" w:rsidRDefault="006E4FD8" w:rsidP="006E4FD8">
      <w:pPr>
        <w:pStyle w:val="ListParagraph"/>
        <w:numPr>
          <w:ilvl w:val="0"/>
          <w:numId w:val="2"/>
        </w:numPr>
        <w:ind w:left="284"/>
        <w:rPr>
          <w:b/>
          <w:color w:val="0070C0"/>
          <w:sz w:val="24"/>
        </w:rPr>
      </w:pPr>
      <w:r w:rsidRPr="00E22AB1">
        <w:rPr>
          <w:b/>
          <w:color w:val="0070C0"/>
          <w:sz w:val="24"/>
        </w:rPr>
        <w:t>Save the following code to load_data.py</w:t>
      </w:r>
    </w:p>
    <w:p w:rsidR="006E4FD8" w:rsidRDefault="006E4FD8" w:rsidP="006E4FD8">
      <w:pPr>
        <w:pStyle w:val="ListParagraph"/>
        <w:ind w:left="284"/>
      </w:pPr>
    </w:p>
    <w:p w:rsidR="004745A3" w:rsidRDefault="006E4FD8" w:rsidP="006E4FD8">
      <w:pPr>
        <w:pStyle w:val="ListParagraph"/>
        <w:numPr>
          <w:ilvl w:val="0"/>
          <w:numId w:val="1"/>
        </w:numPr>
        <w:ind w:left="284"/>
      </w:pPr>
      <w:r>
        <w:t>Importing some packages</w:t>
      </w:r>
      <w:r w:rsidR="004745A3">
        <w:t>.</w:t>
      </w:r>
    </w:p>
    <w:p w:rsidR="006E4FD8" w:rsidRDefault="00314ACA" w:rsidP="008704D2">
      <w:pPr>
        <w:ind w:left="-76"/>
        <w:jc w:val="both"/>
      </w:pPr>
      <w:r>
        <w:t>Pandas</w:t>
      </w:r>
      <w:r w:rsidR="008704D2">
        <w:t xml:space="preserve"> as data manipulator</w:t>
      </w:r>
      <w:r>
        <w:t xml:space="preserve">, </w:t>
      </w:r>
      <w:proofErr w:type="spellStart"/>
      <w:r>
        <w:t>MinMaxScaler</w:t>
      </w:r>
      <w:proofErr w:type="spellEnd"/>
      <w:r>
        <w:t xml:space="preserve"> for normalizing the data</w:t>
      </w:r>
      <w:r w:rsidR="008704D2">
        <w:t xml:space="preserve"> to particular range value</w:t>
      </w:r>
      <w:r>
        <w:t xml:space="preserve">, and </w:t>
      </w:r>
      <w:proofErr w:type="spellStart"/>
      <w:r>
        <w:t>Numpy</w:t>
      </w:r>
      <w:proofErr w:type="spellEnd"/>
      <w:r w:rsidR="008704D2">
        <w:t xml:space="preserve"> for metric oper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E4FD8" w:rsidTr="006421EE">
        <w:tc>
          <w:tcPr>
            <w:tcW w:w="9016" w:type="dxa"/>
          </w:tcPr>
          <w:p w:rsidR="006E4FD8" w:rsidRDefault="006E4FD8" w:rsidP="006421EE">
            <w:pPr>
              <w:pStyle w:val="HTMLPreformatted"/>
              <w:shd w:val="clear" w:color="auto" w:fill="FFFFFF"/>
              <w:rPr>
                <w:rFonts w:ascii="굴림체" w:eastAsia="굴림체" w:hAnsi="굴림체"/>
                <w:b/>
                <w:bCs/>
                <w:color w:val="000080"/>
                <w:sz w:val="18"/>
                <w:szCs w:val="18"/>
              </w:rPr>
            </w:pPr>
          </w:p>
          <w:p w:rsidR="006E4FD8" w:rsidRDefault="006E4FD8" w:rsidP="006E4FD8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pandas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as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from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klearn.preprocessin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inMaxScale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from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pandas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onc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p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as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p</w:t>
            </w:r>
          </w:p>
          <w:p w:rsidR="006E4FD8" w:rsidRPr="0073282C" w:rsidRDefault="006E4FD8" w:rsidP="006421EE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</w:p>
        </w:tc>
      </w:tr>
    </w:tbl>
    <w:p w:rsidR="006E4FD8" w:rsidRDefault="006E4FD8" w:rsidP="006E4FD8">
      <w:pPr>
        <w:pStyle w:val="ListParagraph"/>
        <w:ind w:left="284"/>
      </w:pPr>
    </w:p>
    <w:p w:rsidR="004745A3" w:rsidRDefault="0073282C" w:rsidP="006E4FD8">
      <w:pPr>
        <w:pStyle w:val="ListParagraph"/>
        <w:numPr>
          <w:ilvl w:val="0"/>
          <w:numId w:val="1"/>
        </w:numPr>
        <w:ind w:left="284"/>
      </w:pPr>
      <w:r>
        <w:t>Loading data from csv file</w:t>
      </w:r>
      <w:r w:rsidR="004745A3">
        <w:t>.</w:t>
      </w:r>
    </w:p>
    <w:p w:rsidR="006E4FD8" w:rsidRDefault="00314ACA" w:rsidP="008704D2">
      <w:pPr>
        <w:ind w:left="-76"/>
        <w:jc w:val="both"/>
      </w:pPr>
      <w:r>
        <w:t xml:space="preserve">The csv data consists of two columns, namely Month and </w:t>
      </w:r>
      <w:proofErr w:type="spellStart"/>
      <w:r>
        <w:t>Num</w:t>
      </w:r>
      <w:proofErr w:type="spellEnd"/>
      <w:r>
        <w:t xml:space="preserve"> of Passenger</w:t>
      </w:r>
      <w:r w:rsidR="004745A3">
        <w:t xml:space="preserve">. set the column Month as date index which corresponding the time </w:t>
      </w:r>
      <w:bookmarkStart w:id="0" w:name="_GoBack"/>
      <w:bookmarkEnd w:id="0"/>
      <w:r w:rsidR="004745A3">
        <w:t>series da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3282C" w:rsidTr="0073282C">
        <w:tc>
          <w:tcPr>
            <w:tcW w:w="9016" w:type="dxa"/>
          </w:tcPr>
          <w:p w:rsidR="0073282C" w:rsidRDefault="0073282C" w:rsidP="0073282C">
            <w:pPr>
              <w:pStyle w:val="HTMLPreformatted"/>
              <w:shd w:val="clear" w:color="auto" w:fill="FFFFFF"/>
              <w:rPr>
                <w:rFonts w:ascii="굴림체" w:eastAsia="굴림체" w:hAnsi="굴림체"/>
                <w:b/>
                <w:bCs/>
                <w:color w:val="000080"/>
                <w:sz w:val="18"/>
                <w:szCs w:val="18"/>
              </w:rPr>
            </w:pPr>
          </w:p>
          <w:p w:rsidR="0073282C" w:rsidRDefault="0073282C" w:rsidP="0073282C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load_data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file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f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d.read_csv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file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index_co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[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Month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useco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[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Month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</w:t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Num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 xml:space="preserve"> of Passenger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f.inde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d.to_datetim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f.inde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f</w:t>
            </w:r>
            <w:proofErr w:type="spellEnd"/>
          </w:p>
          <w:p w:rsidR="0073282C" w:rsidRPr="0073282C" w:rsidRDefault="0073282C" w:rsidP="0073282C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</w:p>
        </w:tc>
      </w:tr>
    </w:tbl>
    <w:p w:rsidR="0073282C" w:rsidRDefault="0073282C" w:rsidP="0073282C"/>
    <w:p w:rsidR="0073282C" w:rsidRDefault="0073282C" w:rsidP="006E4FD8">
      <w:pPr>
        <w:pStyle w:val="ListParagraph"/>
        <w:numPr>
          <w:ilvl w:val="0"/>
          <w:numId w:val="1"/>
        </w:numPr>
        <w:ind w:left="284"/>
      </w:pPr>
      <w:r>
        <w:t>Converting series to supervised</w:t>
      </w:r>
    </w:p>
    <w:p w:rsidR="00EF2CC9" w:rsidRDefault="00EF2CC9" w:rsidP="008704D2">
      <w:pPr>
        <w:ind w:left="-76"/>
        <w:jc w:val="both"/>
      </w:pPr>
      <w:r>
        <w:t>Converting data to X and Y format, where the input is one-dimensional data it will create the Y data from X data. Such as follow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268"/>
      </w:tblGrid>
      <w:tr w:rsidR="00EF2CC9" w:rsidTr="00EF2CC9">
        <w:tc>
          <w:tcPr>
            <w:tcW w:w="2268" w:type="dxa"/>
          </w:tcPr>
          <w:p w:rsidR="00EF2CC9" w:rsidRDefault="00EF2CC9" w:rsidP="00EF2CC9">
            <w:r>
              <w:t>X</w:t>
            </w:r>
            <w:r>
              <w:tab/>
            </w:r>
            <w:r>
              <w:tab/>
              <w:t>Y</w:t>
            </w:r>
          </w:p>
          <w:p w:rsidR="00EF2CC9" w:rsidRDefault="00EF2CC9" w:rsidP="00EF2CC9">
            <w:r>
              <w:t>112</w:t>
            </w:r>
            <w:r>
              <w:tab/>
            </w:r>
            <w:r>
              <w:tab/>
              <w:t>118</w:t>
            </w:r>
          </w:p>
          <w:p w:rsidR="00EF2CC9" w:rsidRDefault="00EF2CC9" w:rsidP="00EF2CC9">
            <w:r>
              <w:t>118</w:t>
            </w:r>
            <w:r>
              <w:tab/>
            </w:r>
            <w:r>
              <w:tab/>
              <w:t>132</w:t>
            </w:r>
          </w:p>
          <w:p w:rsidR="00EF2CC9" w:rsidRDefault="00EF2CC9" w:rsidP="00EF2CC9">
            <w:r>
              <w:t>132</w:t>
            </w:r>
            <w:r>
              <w:tab/>
            </w:r>
            <w:r>
              <w:tab/>
              <w:t>129</w:t>
            </w:r>
          </w:p>
          <w:p w:rsidR="00EF2CC9" w:rsidRDefault="00EF2CC9" w:rsidP="00EF2CC9">
            <w:r>
              <w:lastRenderedPageBreak/>
              <w:t>129</w:t>
            </w:r>
            <w:r>
              <w:tab/>
            </w:r>
            <w:r>
              <w:tab/>
              <w:t>121</w:t>
            </w:r>
          </w:p>
          <w:p w:rsidR="00EF2CC9" w:rsidRDefault="00EF2CC9" w:rsidP="00EF2CC9">
            <w:r>
              <w:t>121</w:t>
            </w:r>
            <w:r>
              <w:tab/>
            </w:r>
            <w:r>
              <w:tab/>
              <w:t>135</w:t>
            </w:r>
          </w:p>
        </w:tc>
      </w:tr>
    </w:tbl>
    <w:p w:rsidR="00EF2CC9" w:rsidRDefault="00EF2CC9" w:rsidP="00EF2CC9">
      <w:pPr>
        <w:ind w:left="-76"/>
      </w:pPr>
    </w:p>
    <w:p w:rsidR="00EF2CC9" w:rsidRDefault="00EF2CC9" w:rsidP="00EF2CC9">
      <w:pPr>
        <w:ind w:left="-76"/>
      </w:pPr>
      <w:proofErr w:type="spellStart"/>
      <w:r w:rsidRPr="008704D2">
        <w:rPr>
          <w:i/>
        </w:rPr>
        <w:t>n_in</w:t>
      </w:r>
      <w:proofErr w:type="spellEnd"/>
      <w:r>
        <w:t xml:space="preserve"> corresponds to time steps before, and </w:t>
      </w:r>
      <w:proofErr w:type="spellStart"/>
      <w:r w:rsidRPr="008704D2">
        <w:rPr>
          <w:i/>
        </w:rPr>
        <w:t>n_out</w:t>
      </w:r>
      <w:proofErr w:type="spellEnd"/>
      <w:r>
        <w:t xml:space="preserve"> corresponds to number of time steps aft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3282C" w:rsidTr="0073282C">
        <w:tc>
          <w:tcPr>
            <w:tcW w:w="9016" w:type="dxa"/>
          </w:tcPr>
          <w:p w:rsidR="0073282C" w:rsidRDefault="0073282C" w:rsidP="007328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굴림체" w:eastAsia="굴림체" w:hAnsi="굴림체" w:cs="Courier New"/>
                <w:b/>
                <w:bCs/>
                <w:color w:val="000080"/>
                <w:sz w:val="18"/>
                <w:szCs w:val="18"/>
              </w:rPr>
            </w:pPr>
          </w:p>
          <w:p w:rsidR="0073282C" w:rsidRPr="0073282C" w:rsidRDefault="0073282C" w:rsidP="007328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굴림체" w:eastAsia="굴림체" w:hAnsi="굴림체" w:cs="Courier New"/>
                <w:color w:val="000000"/>
                <w:sz w:val="18"/>
                <w:szCs w:val="18"/>
              </w:rPr>
            </w:pPr>
            <w:proofErr w:type="spellStart"/>
            <w:r w:rsidRPr="0073282C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 w:rsidRPr="0073282C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series_to_supervised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(data,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n_in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=</w:t>
            </w:r>
            <w:r w:rsidRPr="0073282C">
              <w:rPr>
                <w:rFonts w:ascii="굴림체" w:eastAsia="굴림체" w:hAnsi="굴림체" w:cs="Courier New" w:hint="eastAsia"/>
                <w:color w:val="0000FF"/>
                <w:sz w:val="18"/>
                <w:szCs w:val="18"/>
              </w:rPr>
              <w:t>1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n_out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=</w:t>
            </w:r>
            <w:r w:rsidRPr="0073282C">
              <w:rPr>
                <w:rFonts w:ascii="굴림체" w:eastAsia="굴림체" w:hAnsi="굴림체" w:cs="Courier New" w:hint="eastAsia"/>
                <w:color w:val="0000FF"/>
                <w:sz w:val="18"/>
                <w:szCs w:val="18"/>
              </w:rPr>
              <w:t>1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dropnan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=</w:t>
            </w:r>
            <w:r w:rsidRPr="0073282C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>True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):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n_vars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 = </w:t>
            </w:r>
            <w:r w:rsidRPr="0073282C">
              <w:rPr>
                <w:rFonts w:ascii="굴림체" w:eastAsia="굴림체" w:hAnsi="굴림체" w:cs="Courier New" w:hint="eastAsia"/>
                <w:color w:val="0000FF"/>
                <w:sz w:val="18"/>
                <w:szCs w:val="18"/>
              </w:rPr>
              <w:t xml:space="preserve">1 </w:t>
            </w:r>
            <w:r w:rsidRPr="0073282C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if </w:t>
            </w:r>
            <w:r w:rsidRPr="0073282C">
              <w:rPr>
                <w:rFonts w:ascii="굴림체" w:eastAsia="굴림체" w:hAnsi="굴림체" w:cs="Courier New" w:hint="eastAsia"/>
                <w:color w:val="000080"/>
                <w:sz w:val="18"/>
                <w:szCs w:val="18"/>
              </w:rPr>
              <w:t>type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(data) </w:t>
            </w:r>
            <w:r w:rsidRPr="0073282C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is </w:t>
            </w:r>
            <w:r w:rsidRPr="0073282C">
              <w:rPr>
                <w:rFonts w:ascii="굴림체" w:eastAsia="굴림체" w:hAnsi="굴림체" w:cs="Courier New" w:hint="eastAsia"/>
                <w:color w:val="000080"/>
                <w:sz w:val="18"/>
                <w:szCs w:val="18"/>
              </w:rPr>
              <w:t xml:space="preserve">list </w:t>
            </w:r>
            <w:r w:rsidRPr="0073282C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else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data.shape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[</w:t>
            </w:r>
            <w:r w:rsidRPr="0073282C">
              <w:rPr>
                <w:rFonts w:ascii="굴림체" w:eastAsia="굴림체" w:hAnsi="굴림체" w:cs="Courier New" w:hint="eastAsia"/>
                <w:color w:val="0000FF"/>
                <w:sz w:val="18"/>
                <w:szCs w:val="18"/>
              </w:rPr>
              <w:t>1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]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df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pd.DataFrame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(data)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  cols, names = </w:t>
            </w:r>
            <w:r w:rsidRPr="0073282C">
              <w:rPr>
                <w:rFonts w:ascii="굴림체" w:eastAsia="굴림체" w:hAnsi="굴림체" w:cs="Courier New" w:hint="eastAsia"/>
                <w:color w:val="000080"/>
                <w:sz w:val="18"/>
                <w:szCs w:val="18"/>
              </w:rPr>
              <w:t>list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(), </w:t>
            </w:r>
            <w:r w:rsidRPr="0073282C">
              <w:rPr>
                <w:rFonts w:ascii="굴림체" w:eastAsia="굴림체" w:hAnsi="굴림체" w:cs="Courier New" w:hint="eastAsia"/>
                <w:color w:val="000080"/>
                <w:sz w:val="18"/>
                <w:szCs w:val="18"/>
              </w:rPr>
              <w:t>list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()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  </w:t>
            </w:r>
            <w:r w:rsidRPr="0073282C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># input sequence (t-n, ... t-1)</w:t>
            </w:r>
            <w:r w:rsidRPr="0073282C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 w:rsidRPr="0073282C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for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i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 </w:t>
            </w:r>
            <w:r w:rsidRPr="0073282C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in </w:t>
            </w:r>
            <w:r w:rsidRPr="0073282C">
              <w:rPr>
                <w:rFonts w:ascii="굴림체" w:eastAsia="굴림체" w:hAnsi="굴림체" w:cs="Courier New" w:hint="eastAsia"/>
                <w:color w:val="000080"/>
                <w:sz w:val="18"/>
                <w:szCs w:val="18"/>
              </w:rPr>
              <w:t>range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(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n_in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, </w:t>
            </w:r>
            <w:r w:rsidRPr="0073282C">
              <w:rPr>
                <w:rFonts w:ascii="굴림체" w:eastAsia="굴림체" w:hAnsi="굴림체" w:cs="Courier New" w:hint="eastAsia"/>
                <w:color w:val="0000FF"/>
                <w:sz w:val="18"/>
                <w:szCs w:val="18"/>
              </w:rPr>
              <w:t>0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, -</w:t>
            </w:r>
            <w:r w:rsidRPr="0073282C">
              <w:rPr>
                <w:rFonts w:ascii="굴림체" w:eastAsia="굴림체" w:hAnsi="굴림체" w:cs="Courier New" w:hint="eastAsia"/>
                <w:color w:val="0000FF"/>
                <w:sz w:val="18"/>
                <w:szCs w:val="18"/>
              </w:rPr>
              <w:t>1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):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cols.append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(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df.shift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(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i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))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      names += [(</w:t>
            </w:r>
            <w:r w:rsidRPr="0073282C">
              <w:rPr>
                <w:rFonts w:ascii="굴림체" w:eastAsia="굴림체" w:hAnsi="굴림체" w:cs="Courier New" w:hint="eastAsia"/>
                <w:b/>
                <w:bCs/>
                <w:color w:val="008080"/>
                <w:sz w:val="18"/>
                <w:szCs w:val="18"/>
              </w:rPr>
              <w:t>'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b/>
                <w:bCs/>
                <w:color w:val="008080"/>
                <w:sz w:val="18"/>
                <w:szCs w:val="18"/>
              </w:rPr>
              <w:t>var%d</w:t>
            </w:r>
            <w:proofErr w:type="spellEnd"/>
            <w:r w:rsidRPr="0073282C">
              <w:rPr>
                <w:rFonts w:ascii="굴림체" w:eastAsia="굴림체" w:hAnsi="굴림체" w:cs="Courier New" w:hint="eastAsia"/>
                <w:b/>
                <w:bCs/>
                <w:color w:val="008080"/>
                <w:sz w:val="18"/>
                <w:szCs w:val="18"/>
              </w:rPr>
              <w:t xml:space="preserve">(t-%d)' 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% (j + </w:t>
            </w:r>
            <w:r w:rsidRPr="0073282C">
              <w:rPr>
                <w:rFonts w:ascii="굴림체" w:eastAsia="굴림체" w:hAnsi="굴림체" w:cs="Courier New" w:hint="eastAsia"/>
                <w:color w:val="0000FF"/>
                <w:sz w:val="18"/>
                <w:szCs w:val="18"/>
              </w:rPr>
              <w:t>1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i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)) </w:t>
            </w:r>
            <w:r w:rsidRPr="0073282C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for 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j </w:t>
            </w:r>
            <w:r w:rsidRPr="0073282C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in </w:t>
            </w:r>
            <w:r w:rsidRPr="0073282C">
              <w:rPr>
                <w:rFonts w:ascii="굴림체" w:eastAsia="굴림체" w:hAnsi="굴림체" w:cs="Courier New" w:hint="eastAsia"/>
                <w:color w:val="000080"/>
                <w:sz w:val="18"/>
                <w:szCs w:val="18"/>
              </w:rPr>
              <w:t>range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(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n_vars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)]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  </w:t>
            </w:r>
            <w:r w:rsidRPr="0073282C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 xml:space="preserve"># forecast sequence (t, t+1, ...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>t+n</w:t>
            </w:r>
            <w:proofErr w:type="spellEnd"/>
            <w:r w:rsidRPr="0073282C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>)</w:t>
            </w:r>
            <w:r w:rsidRPr="0073282C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 w:rsidRPr="0073282C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for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i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 </w:t>
            </w:r>
            <w:r w:rsidRPr="0073282C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in </w:t>
            </w:r>
            <w:r w:rsidRPr="0073282C">
              <w:rPr>
                <w:rFonts w:ascii="굴림체" w:eastAsia="굴림체" w:hAnsi="굴림체" w:cs="Courier New" w:hint="eastAsia"/>
                <w:color w:val="000080"/>
                <w:sz w:val="18"/>
                <w:szCs w:val="18"/>
              </w:rPr>
              <w:t>range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(</w:t>
            </w:r>
            <w:r w:rsidRPr="0073282C">
              <w:rPr>
                <w:rFonts w:ascii="굴림체" w:eastAsia="굴림체" w:hAnsi="굴림체" w:cs="Courier New" w:hint="eastAsia"/>
                <w:color w:val="0000FF"/>
                <w:sz w:val="18"/>
                <w:szCs w:val="18"/>
              </w:rPr>
              <w:t>0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n_out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):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cols.append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(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df.shift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(-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i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))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      </w:t>
            </w:r>
            <w:r w:rsidRPr="0073282C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if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i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 == </w:t>
            </w:r>
            <w:r w:rsidRPr="0073282C">
              <w:rPr>
                <w:rFonts w:ascii="굴림체" w:eastAsia="굴림체" w:hAnsi="굴림체" w:cs="Courier New" w:hint="eastAsia"/>
                <w:color w:val="0000FF"/>
                <w:sz w:val="18"/>
                <w:szCs w:val="18"/>
              </w:rPr>
              <w:t>0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: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          names += [(</w:t>
            </w:r>
            <w:r w:rsidRPr="0073282C">
              <w:rPr>
                <w:rFonts w:ascii="굴림체" w:eastAsia="굴림체" w:hAnsi="굴림체" w:cs="Courier New" w:hint="eastAsia"/>
                <w:b/>
                <w:bCs/>
                <w:color w:val="008080"/>
                <w:sz w:val="18"/>
                <w:szCs w:val="18"/>
              </w:rPr>
              <w:t>'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b/>
                <w:bCs/>
                <w:color w:val="008080"/>
                <w:sz w:val="18"/>
                <w:szCs w:val="18"/>
              </w:rPr>
              <w:t>var%d</w:t>
            </w:r>
            <w:proofErr w:type="spellEnd"/>
            <w:r w:rsidRPr="0073282C">
              <w:rPr>
                <w:rFonts w:ascii="굴림체" w:eastAsia="굴림체" w:hAnsi="굴림체" w:cs="Courier New" w:hint="eastAsia"/>
                <w:b/>
                <w:bCs/>
                <w:color w:val="008080"/>
                <w:sz w:val="18"/>
                <w:szCs w:val="18"/>
              </w:rPr>
              <w:t xml:space="preserve">(t)' 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% (j + </w:t>
            </w:r>
            <w:r w:rsidRPr="0073282C">
              <w:rPr>
                <w:rFonts w:ascii="굴림체" w:eastAsia="굴림체" w:hAnsi="굴림체" w:cs="Courier New" w:hint="eastAsia"/>
                <w:color w:val="0000FF"/>
                <w:sz w:val="18"/>
                <w:szCs w:val="18"/>
              </w:rPr>
              <w:t>1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)) </w:t>
            </w:r>
            <w:r w:rsidRPr="0073282C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for 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j </w:t>
            </w:r>
            <w:r w:rsidRPr="0073282C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in </w:t>
            </w:r>
            <w:r w:rsidRPr="0073282C">
              <w:rPr>
                <w:rFonts w:ascii="굴림체" w:eastAsia="굴림체" w:hAnsi="굴림체" w:cs="Courier New" w:hint="eastAsia"/>
                <w:color w:val="000080"/>
                <w:sz w:val="18"/>
                <w:szCs w:val="18"/>
              </w:rPr>
              <w:t>range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(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n_vars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)]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      </w:t>
            </w:r>
            <w:r w:rsidRPr="0073282C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>else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: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          names += [(</w:t>
            </w:r>
            <w:r w:rsidRPr="0073282C">
              <w:rPr>
                <w:rFonts w:ascii="굴림체" w:eastAsia="굴림체" w:hAnsi="굴림체" w:cs="Courier New" w:hint="eastAsia"/>
                <w:b/>
                <w:bCs/>
                <w:color w:val="008080"/>
                <w:sz w:val="18"/>
                <w:szCs w:val="18"/>
              </w:rPr>
              <w:t>'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b/>
                <w:bCs/>
                <w:color w:val="008080"/>
                <w:sz w:val="18"/>
                <w:szCs w:val="18"/>
              </w:rPr>
              <w:t>var%d</w:t>
            </w:r>
            <w:proofErr w:type="spellEnd"/>
            <w:r w:rsidRPr="0073282C">
              <w:rPr>
                <w:rFonts w:ascii="굴림체" w:eastAsia="굴림체" w:hAnsi="굴림체" w:cs="Courier New" w:hint="eastAsia"/>
                <w:b/>
                <w:bCs/>
                <w:color w:val="008080"/>
                <w:sz w:val="18"/>
                <w:szCs w:val="18"/>
              </w:rPr>
              <w:t xml:space="preserve">(t+%d)' 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% (j + </w:t>
            </w:r>
            <w:r w:rsidRPr="0073282C">
              <w:rPr>
                <w:rFonts w:ascii="굴림체" w:eastAsia="굴림체" w:hAnsi="굴림체" w:cs="Courier New" w:hint="eastAsia"/>
                <w:color w:val="0000FF"/>
                <w:sz w:val="18"/>
                <w:szCs w:val="18"/>
              </w:rPr>
              <w:t>1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i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)) </w:t>
            </w:r>
            <w:r w:rsidRPr="0073282C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for 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j </w:t>
            </w:r>
            <w:r w:rsidRPr="0073282C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in </w:t>
            </w:r>
            <w:r w:rsidRPr="0073282C">
              <w:rPr>
                <w:rFonts w:ascii="굴림체" w:eastAsia="굴림체" w:hAnsi="굴림체" w:cs="Courier New" w:hint="eastAsia"/>
                <w:color w:val="000080"/>
                <w:sz w:val="18"/>
                <w:szCs w:val="18"/>
              </w:rPr>
              <w:t>range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(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n_vars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)]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  </w:t>
            </w:r>
            <w:r w:rsidRPr="0073282C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># put it all together</w:t>
            </w:r>
            <w:r w:rsidRPr="0073282C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agg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concat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(cols, </w:t>
            </w:r>
            <w:r w:rsidRPr="0073282C">
              <w:rPr>
                <w:rFonts w:ascii="굴림체" w:eastAsia="굴림체" w:hAnsi="굴림체" w:cs="Courier New" w:hint="eastAsia"/>
                <w:color w:val="660099"/>
                <w:sz w:val="18"/>
                <w:szCs w:val="18"/>
              </w:rPr>
              <w:t>axis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=</w:t>
            </w:r>
            <w:r w:rsidRPr="0073282C">
              <w:rPr>
                <w:rFonts w:ascii="굴림체" w:eastAsia="굴림체" w:hAnsi="굴림체" w:cs="Courier New" w:hint="eastAsia"/>
                <w:color w:val="0000FF"/>
                <w:sz w:val="18"/>
                <w:szCs w:val="18"/>
              </w:rPr>
              <w:t>1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)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agg.columns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 = names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  </w:t>
            </w:r>
            <w:r w:rsidRPr="0073282C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 xml:space="preserve"># drop rows with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>NaN</w:t>
            </w:r>
            <w:proofErr w:type="spellEnd"/>
            <w:r w:rsidRPr="0073282C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 xml:space="preserve"> values</w:t>
            </w:r>
            <w:r w:rsidRPr="0073282C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 w:rsidRPr="0073282C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if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dropnan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: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agg.dropna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(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660099"/>
                <w:sz w:val="18"/>
                <w:szCs w:val="18"/>
              </w:rPr>
              <w:t>inplace</w:t>
            </w:r>
            <w:proofErr w:type="spellEnd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=</w:t>
            </w:r>
            <w:r w:rsidRPr="0073282C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>True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)</w:t>
            </w:r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  </w:t>
            </w:r>
            <w:r w:rsidRPr="0073282C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 w:rsidRPr="0073282C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agg</w:t>
            </w:r>
            <w:proofErr w:type="spellEnd"/>
          </w:p>
          <w:p w:rsidR="0073282C" w:rsidRDefault="0073282C" w:rsidP="0073282C"/>
        </w:tc>
      </w:tr>
    </w:tbl>
    <w:p w:rsidR="0073282C" w:rsidRDefault="0073282C" w:rsidP="0073282C"/>
    <w:p w:rsidR="0073282C" w:rsidRDefault="0073282C" w:rsidP="006E4FD8">
      <w:pPr>
        <w:pStyle w:val="ListParagraph"/>
        <w:numPr>
          <w:ilvl w:val="0"/>
          <w:numId w:val="1"/>
        </w:numPr>
        <w:ind w:left="284"/>
      </w:pPr>
      <w:r>
        <w:t>Normalizing the data</w:t>
      </w:r>
    </w:p>
    <w:p w:rsidR="00D76911" w:rsidRDefault="00D76911" w:rsidP="008704D2">
      <w:pPr>
        <w:ind w:left="-76"/>
        <w:jc w:val="both"/>
      </w:pPr>
      <w:r>
        <w:t>The number of passenger value is so high and volatile, therefore to make it more tractable to predict we convert it into 0 to 1 rang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3282C" w:rsidTr="0073282C">
        <w:tc>
          <w:tcPr>
            <w:tcW w:w="9016" w:type="dxa"/>
          </w:tcPr>
          <w:p w:rsidR="0073282C" w:rsidRDefault="0073282C" w:rsidP="0073282C">
            <w:pPr>
              <w:pStyle w:val="HTMLPreformatted"/>
              <w:shd w:val="clear" w:color="auto" w:fill="FFFFFF"/>
              <w:rPr>
                <w:rFonts w:ascii="굴림체" w:eastAsia="굴림체" w:hAnsi="굴림체"/>
                <w:b/>
                <w:bCs/>
                <w:color w:val="000080"/>
                <w:sz w:val="18"/>
                <w:szCs w:val="18"/>
              </w:rPr>
            </w:pPr>
          </w:p>
          <w:p w:rsidR="0073282C" w:rsidRDefault="0073282C" w:rsidP="0073282C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ormalize_data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data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scaler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inMaxScale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feature_rang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(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_scal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caler.fit_transform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data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scaler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_scaled</w:t>
            </w:r>
            <w:proofErr w:type="spellEnd"/>
          </w:p>
          <w:p w:rsidR="0073282C" w:rsidRDefault="0073282C" w:rsidP="0073282C"/>
        </w:tc>
      </w:tr>
    </w:tbl>
    <w:p w:rsidR="0073282C" w:rsidRDefault="0073282C" w:rsidP="0073282C"/>
    <w:p w:rsidR="0073282C" w:rsidRDefault="0073282C" w:rsidP="006E4FD8">
      <w:pPr>
        <w:pStyle w:val="ListParagraph"/>
        <w:numPr>
          <w:ilvl w:val="0"/>
          <w:numId w:val="1"/>
        </w:numPr>
        <w:ind w:left="284"/>
      </w:pPr>
      <w:r>
        <w:t>Inverting normalized data</w:t>
      </w:r>
    </w:p>
    <w:p w:rsidR="00D76911" w:rsidRDefault="00EF2CC9" w:rsidP="00D76911">
      <w:pPr>
        <w:ind w:left="-76"/>
      </w:pPr>
      <w:r>
        <w:t>This function for inverting normalize data; e.g. range 0 to 1, to the real valu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3282C" w:rsidTr="0073282C">
        <w:tc>
          <w:tcPr>
            <w:tcW w:w="9016" w:type="dxa"/>
          </w:tcPr>
          <w:p w:rsidR="006E4FD8" w:rsidRDefault="006E4FD8" w:rsidP="0073282C">
            <w:pPr>
              <w:pStyle w:val="HTMLPreformatted"/>
              <w:shd w:val="clear" w:color="auto" w:fill="FFFFFF"/>
              <w:rPr>
                <w:rFonts w:ascii="굴림체" w:eastAsia="굴림체" w:hAnsi="굴림체"/>
                <w:b/>
                <w:bCs/>
                <w:color w:val="000080"/>
                <w:sz w:val="18"/>
                <w:szCs w:val="18"/>
              </w:rPr>
            </w:pPr>
          </w:p>
          <w:p w:rsidR="0073282C" w:rsidRDefault="0073282C" w:rsidP="0073282C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nverse_normdata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scaler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h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X.re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X.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]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X.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2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nv_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p.concatenat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h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)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axis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nv_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caler.inverse_transform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nv_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nv_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nv_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:, -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nv_y</w:t>
            </w:r>
            <w:proofErr w:type="spellEnd"/>
          </w:p>
          <w:p w:rsidR="0073282C" w:rsidRDefault="0073282C" w:rsidP="0073282C"/>
        </w:tc>
      </w:tr>
    </w:tbl>
    <w:p w:rsidR="006E4FD8" w:rsidRPr="00E22AB1" w:rsidRDefault="006E4FD8" w:rsidP="006E4FD8">
      <w:pPr>
        <w:pStyle w:val="ListParagraph"/>
        <w:numPr>
          <w:ilvl w:val="0"/>
          <w:numId w:val="2"/>
        </w:numPr>
        <w:ind w:left="284"/>
        <w:rPr>
          <w:b/>
          <w:color w:val="0070C0"/>
          <w:sz w:val="24"/>
        </w:rPr>
      </w:pPr>
      <w:r w:rsidRPr="00E22AB1">
        <w:rPr>
          <w:b/>
          <w:color w:val="0070C0"/>
          <w:sz w:val="24"/>
        </w:rPr>
        <w:lastRenderedPageBreak/>
        <w:t>Save the following code as lstm.py</w:t>
      </w:r>
    </w:p>
    <w:p w:rsidR="006E4FD8" w:rsidRDefault="006E4FD8" w:rsidP="006E4FD8">
      <w:pPr>
        <w:pStyle w:val="ListParagraph"/>
        <w:ind w:left="284"/>
      </w:pPr>
    </w:p>
    <w:p w:rsidR="006E4FD8" w:rsidRDefault="006E4FD8" w:rsidP="006E4FD8">
      <w:pPr>
        <w:pStyle w:val="ListParagraph"/>
        <w:numPr>
          <w:ilvl w:val="0"/>
          <w:numId w:val="3"/>
        </w:numPr>
      </w:pPr>
      <w:r>
        <w:t>Importing some packages</w:t>
      </w:r>
      <w:r w:rsidR="0078557A">
        <w:t>.</w:t>
      </w:r>
    </w:p>
    <w:p w:rsidR="0078557A" w:rsidRDefault="0078557A" w:rsidP="0078557A">
      <w:pPr>
        <w:ind w:left="-76"/>
      </w:pPr>
      <w:r>
        <w:t xml:space="preserve">The important package is </w:t>
      </w:r>
      <w:proofErr w:type="spellStart"/>
      <w:r>
        <w:t>Keras</w:t>
      </w:r>
      <w:proofErr w:type="spellEnd"/>
      <w:r>
        <w:t xml:space="preserve"> for creating LSTM model</w:t>
      </w:r>
    </w:p>
    <w:tbl>
      <w:tblPr>
        <w:tblStyle w:val="TableGrid"/>
        <w:tblW w:w="0" w:type="auto"/>
        <w:tblInd w:w="-76" w:type="dxa"/>
        <w:tblLook w:val="04A0" w:firstRow="1" w:lastRow="0" w:firstColumn="1" w:lastColumn="0" w:noHBand="0" w:noVBand="1"/>
      </w:tblPr>
      <w:tblGrid>
        <w:gridCol w:w="9016"/>
      </w:tblGrid>
      <w:tr w:rsidR="006E4FD8" w:rsidTr="006E4FD8">
        <w:tc>
          <w:tcPr>
            <w:tcW w:w="9016" w:type="dxa"/>
          </w:tcPr>
          <w:p w:rsidR="006E4FD8" w:rsidRDefault="006E4FD8" w:rsidP="006E4FD8">
            <w:pPr>
              <w:pStyle w:val="HTMLPreformatted"/>
              <w:shd w:val="clear" w:color="auto" w:fill="FFFFFF"/>
              <w:ind w:left="284"/>
              <w:rPr>
                <w:rFonts w:ascii="굴림체" w:eastAsia="굴림체" w:hAnsi="굴림체"/>
                <w:b/>
                <w:bCs/>
                <w:color w:val="000080"/>
                <w:sz w:val="18"/>
                <w:szCs w:val="18"/>
              </w:rPr>
            </w:pPr>
          </w:p>
          <w:p w:rsidR="006E4FD8" w:rsidRDefault="006E4FD8" w:rsidP="0077214D">
            <w:pPr>
              <w:pStyle w:val="HTMLPreformatted"/>
              <w:shd w:val="clear" w:color="auto" w:fill="FFFFFF"/>
              <w:ind w:left="109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o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im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warnings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from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keras.layers.cor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ense, Activation, Dropou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from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keras.layers.recurren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LSTM</w:t>
            </w:r>
            <w:r w:rsidR="0078557A"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from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keras.mode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equential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os.enviro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TF_CPP_MIN_LOG_LEVEL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] = 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 xml:space="preserve">'3'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# Hide messy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TensorFlow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warnings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warnings.filterwarning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ignore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)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# Hide messy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Numpy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warnings</w:t>
            </w:r>
          </w:p>
          <w:p w:rsidR="006E4FD8" w:rsidRDefault="006E4FD8" w:rsidP="006E4FD8">
            <w:pPr>
              <w:pStyle w:val="ListParagraph"/>
              <w:ind w:left="284"/>
            </w:pPr>
          </w:p>
        </w:tc>
      </w:tr>
    </w:tbl>
    <w:p w:rsidR="006E4FD8" w:rsidRDefault="006E4FD8" w:rsidP="006E4FD8">
      <w:pPr>
        <w:ind w:left="-76"/>
      </w:pPr>
    </w:p>
    <w:p w:rsidR="006E4FD8" w:rsidRDefault="0072520A" w:rsidP="0072520A">
      <w:pPr>
        <w:pStyle w:val="ListParagraph"/>
        <w:numPr>
          <w:ilvl w:val="0"/>
          <w:numId w:val="3"/>
        </w:numPr>
      </w:pPr>
      <w:r>
        <w:t>Create LSTM model</w:t>
      </w:r>
    </w:p>
    <w:p w:rsidR="008D7BE7" w:rsidRDefault="008D7BE7" w:rsidP="008D7BE7">
      <w:pPr>
        <w:ind w:left="-76"/>
        <w:jc w:val="both"/>
      </w:pPr>
      <w:r>
        <w:t xml:space="preserve">Function for build LSTM model, where the input is array of layer which containing five index. </w:t>
      </w:r>
      <w:r w:rsidRPr="008D7BE7">
        <w:t>layers [0,1,2,3,4,5]</w:t>
      </w:r>
      <w:r>
        <w:t xml:space="preserve"> layer 0 correspond to dimension of data value, layer 1 correspond to the time-step, layer 2,3, and 4 corresponds to number of neurons in hidden layer and layer 5 correspond to the output.</w:t>
      </w:r>
    </w:p>
    <w:tbl>
      <w:tblPr>
        <w:tblStyle w:val="TableGrid"/>
        <w:tblW w:w="0" w:type="auto"/>
        <w:tblInd w:w="-76" w:type="dxa"/>
        <w:tblLook w:val="04A0" w:firstRow="1" w:lastRow="0" w:firstColumn="1" w:lastColumn="0" w:noHBand="0" w:noVBand="1"/>
      </w:tblPr>
      <w:tblGrid>
        <w:gridCol w:w="9016"/>
      </w:tblGrid>
      <w:tr w:rsidR="0072520A" w:rsidTr="0072520A">
        <w:tc>
          <w:tcPr>
            <w:tcW w:w="9016" w:type="dxa"/>
          </w:tcPr>
          <w:p w:rsidR="0072520A" w:rsidRDefault="0072520A" w:rsidP="0072520A">
            <w:pPr>
              <w:pStyle w:val="HTMLPreformatted"/>
              <w:shd w:val="clear" w:color="auto" w:fill="FFFFFF"/>
              <w:ind w:left="284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layers [0,1,2,3,4,5]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build_mode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layers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model = Sequential(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odel.ad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LSTM(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0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input_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(layers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, layers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)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return_sequenc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Tru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odel.ad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Dropout(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.5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odel.ad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LSTM(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layers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2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return_sequenc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Tru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odel.ad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Dropout(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.2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odel.ad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LSTM(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layers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3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return_sequenc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Tru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odel.ad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Dropout(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.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odel.ad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LSTM(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layers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4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return_sequenc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Fals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odel.ad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Dropout(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.5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odel.ad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Dense(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output_dim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layers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5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odel.ad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Activation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</w:t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tanh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start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ime.tim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odel.compil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loss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</w:t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mse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optimizer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</w:t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adam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prin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&gt; Compilation Time : 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ime.tim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) - start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lastRenderedPageBreak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odel.reset_stat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odel</w:t>
            </w:r>
          </w:p>
          <w:p w:rsidR="0072520A" w:rsidRDefault="0072520A" w:rsidP="00E112A8">
            <w:pPr>
              <w:pStyle w:val="ListParagraph"/>
              <w:ind w:left="284"/>
            </w:pPr>
          </w:p>
        </w:tc>
      </w:tr>
    </w:tbl>
    <w:p w:rsidR="0072520A" w:rsidRDefault="0072520A" w:rsidP="0072520A">
      <w:pPr>
        <w:ind w:left="-76"/>
      </w:pPr>
    </w:p>
    <w:p w:rsidR="00E112A8" w:rsidRPr="00E22AB1" w:rsidRDefault="00E112A8" w:rsidP="00E112A8">
      <w:pPr>
        <w:pStyle w:val="ListParagraph"/>
        <w:numPr>
          <w:ilvl w:val="0"/>
          <w:numId w:val="2"/>
        </w:numPr>
        <w:ind w:left="284"/>
        <w:rPr>
          <w:b/>
          <w:color w:val="0070C0"/>
          <w:sz w:val="24"/>
        </w:rPr>
      </w:pPr>
      <w:r w:rsidRPr="00E22AB1">
        <w:rPr>
          <w:b/>
          <w:color w:val="0070C0"/>
          <w:sz w:val="24"/>
        </w:rPr>
        <w:t>Save the following code as main_lstm.py</w:t>
      </w:r>
    </w:p>
    <w:p w:rsidR="00780D7A" w:rsidRPr="006C1981" w:rsidRDefault="00780D7A" w:rsidP="00780D7A">
      <w:pPr>
        <w:pStyle w:val="ListParagraph"/>
        <w:ind w:left="284"/>
        <w:rPr>
          <w:b/>
        </w:rPr>
      </w:pPr>
    </w:p>
    <w:p w:rsidR="00E112A8" w:rsidRDefault="00E112A8" w:rsidP="00E112A8">
      <w:pPr>
        <w:pStyle w:val="ListParagraph"/>
        <w:numPr>
          <w:ilvl w:val="0"/>
          <w:numId w:val="4"/>
        </w:numPr>
      </w:pPr>
      <w:r>
        <w:t>Importing some packages</w:t>
      </w:r>
    </w:p>
    <w:tbl>
      <w:tblPr>
        <w:tblStyle w:val="TableGrid"/>
        <w:tblW w:w="0" w:type="auto"/>
        <w:tblInd w:w="-76" w:type="dxa"/>
        <w:tblLook w:val="04A0" w:firstRow="1" w:lastRow="0" w:firstColumn="1" w:lastColumn="0" w:noHBand="0" w:noVBand="1"/>
      </w:tblPr>
      <w:tblGrid>
        <w:gridCol w:w="9016"/>
      </w:tblGrid>
      <w:tr w:rsidR="00E112A8" w:rsidTr="00E112A8">
        <w:tc>
          <w:tcPr>
            <w:tcW w:w="9016" w:type="dxa"/>
          </w:tcPr>
          <w:p w:rsidR="0077214D" w:rsidRDefault="0077214D" w:rsidP="0077214D">
            <w:pPr>
              <w:pStyle w:val="HTMLPreformatted"/>
              <w:shd w:val="clear" w:color="auto" w:fill="FFFFFF"/>
              <w:ind w:left="284"/>
              <w:rPr>
                <w:rFonts w:ascii="굴림체" w:eastAsia="굴림체" w:hAnsi="굴림체"/>
                <w:b/>
                <w:bCs/>
                <w:color w:val="000080"/>
                <w:sz w:val="18"/>
                <w:szCs w:val="18"/>
              </w:rPr>
            </w:pPr>
          </w:p>
          <w:p w:rsidR="0077214D" w:rsidRDefault="0077214D" w:rsidP="0077214D">
            <w:pPr>
              <w:pStyle w:val="HTMLPreformatted"/>
              <w:shd w:val="clear" w:color="auto" w:fill="FFFFFF"/>
              <w:ind w:left="109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lstm_method.load_data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as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lstm_method.lstm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as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lstm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im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atplotlib.pyplo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as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pandas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as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from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klearn.metric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ean_squared_erro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from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math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qrt</w:t>
            </w:r>
            <w:proofErr w:type="spellEnd"/>
          </w:p>
          <w:p w:rsidR="00E112A8" w:rsidRDefault="00E112A8" w:rsidP="0077214D">
            <w:pPr>
              <w:pStyle w:val="ListParagraph"/>
              <w:ind w:left="284"/>
            </w:pPr>
          </w:p>
        </w:tc>
      </w:tr>
    </w:tbl>
    <w:p w:rsidR="00E112A8" w:rsidRDefault="00E112A8" w:rsidP="00E112A8">
      <w:pPr>
        <w:ind w:left="-76"/>
      </w:pPr>
    </w:p>
    <w:p w:rsidR="0077214D" w:rsidRDefault="0077214D" w:rsidP="0077214D">
      <w:pPr>
        <w:pStyle w:val="ListParagraph"/>
        <w:numPr>
          <w:ilvl w:val="0"/>
          <w:numId w:val="4"/>
        </w:numPr>
      </w:pPr>
      <w:r>
        <w:t>Main class</w:t>
      </w:r>
    </w:p>
    <w:tbl>
      <w:tblPr>
        <w:tblStyle w:val="TableGrid"/>
        <w:tblW w:w="0" w:type="auto"/>
        <w:tblInd w:w="-76" w:type="dxa"/>
        <w:tblLook w:val="04A0" w:firstRow="1" w:lastRow="0" w:firstColumn="1" w:lastColumn="0" w:noHBand="0" w:noVBand="1"/>
      </w:tblPr>
      <w:tblGrid>
        <w:gridCol w:w="9016"/>
      </w:tblGrid>
      <w:tr w:rsidR="0077214D" w:rsidTr="0077214D">
        <w:tc>
          <w:tcPr>
            <w:tcW w:w="9016" w:type="dxa"/>
          </w:tcPr>
          <w:p w:rsidR="0077214D" w:rsidRDefault="0077214D" w:rsidP="0077214D">
            <w:pPr>
              <w:pStyle w:val="HTMLPreformatted"/>
              <w:shd w:val="clear" w:color="auto" w:fill="FFFFFF"/>
              <w:ind w:left="284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__name__==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__main__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global_start_tim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ime.tim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epochs =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00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f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.load_data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../data/international-airline-passengers.csv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_refram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.series_to_supervis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f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f_data_refram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d.DataFram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_refram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scaler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_scal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.normalize_data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_reframed.valu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f_data_scal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d.DataFram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_scal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index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f_data_reframed.inde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columns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f_data_reframed.column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prin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data scaled shape = 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f_data_scaled.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_train_day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f_data_scaled.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] -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2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train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f_data_scaled.iloc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: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_train_day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 :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test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f_data_scaled.iloc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_train_day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, :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prin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train shape = 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.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prin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test shape = 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.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.iloc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:, :-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]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.iloc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:, -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.iloc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:, :-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]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.iloc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:, -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# reshape input to be 3D [samples,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timesteps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, features]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X.values.re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X.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],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X.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X.values.re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X.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],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X.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d.DataFram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d.DataFram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prin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</w:t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train_X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 xml:space="preserve"> shape = %s, </w:t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train_y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 xml:space="preserve"> shape = %s, </w:t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test_X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 xml:space="preserve"> shape = %s, </w:t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test_y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 xml:space="preserve"> shape = %s"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% 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X.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y.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X.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y.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model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lstm.build_mode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[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X.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2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]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X.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],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255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725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755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lastRenderedPageBreak/>
              <w:br/>
              <w:t xml:space="preserve">    history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odel.fi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epochs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=epochs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batch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le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)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validation_data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   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verbos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2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shuffl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Fals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plot history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plo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history.histor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loss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]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label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train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plo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history.histor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</w:t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val_loss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]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label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test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legen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show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plot model and train data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_trai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odel.predic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nv_ymode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.inverse_normdata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scaler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_trai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f_inv_ymode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d.DataFram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nv_ymode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index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y.inde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plot test data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_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odel.predic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nv_y_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.inverse_normdata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scaler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_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f_inv_y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d.DataFram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nv_y_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index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y.inde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plo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f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colo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orange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label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Actual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plo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f_inv_ymode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colo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green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label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Trained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plo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f_inv_y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colo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red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label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Predicted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legen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show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nv_test_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.inverse_normdata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scaler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rmse_norma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qr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ean_squared_erro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nv_test_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nv_y_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rmse_scal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qr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ean_squared_erro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_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prin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 xml:space="preserve">'Test RMSE normal : %.3f'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%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rmse_norma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prin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 xml:space="preserve">'Test RMSE scaled : %.3f'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%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rmse_scal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</w:p>
          <w:p w:rsidR="0077214D" w:rsidRDefault="0077214D" w:rsidP="0077214D">
            <w:pPr>
              <w:pStyle w:val="ListParagraph"/>
              <w:ind w:left="284"/>
            </w:pPr>
          </w:p>
        </w:tc>
      </w:tr>
    </w:tbl>
    <w:p w:rsidR="00780D7A" w:rsidRDefault="00780D7A" w:rsidP="00780D7A">
      <w:pPr>
        <w:keepNext/>
        <w:ind w:left="-76"/>
        <w:jc w:val="center"/>
        <w:rPr>
          <w:noProof/>
        </w:rPr>
      </w:pPr>
    </w:p>
    <w:p w:rsidR="00780D7A" w:rsidRDefault="00780D7A" w:rsidP="00780D7A">
      <w:pPr>
        <w:keepNext/>
        <w:ind w:left="-76"/>
        <w:jc w:val="center"/>
        <w:rPr>
          <w:noProof/>
        </w:rPr>
      </w:pPr>
    </w:p>
    <w:p w:rsidR="00780D7A" w:rsidRDefault="00780D7A" w:rsidP="00780D7A">
      <w:pPr>
        <w:keepNext/>
        <w:ind w:left="-76"/>
        <w:jc w:val="center"/>
      </w:pPr>
      <w:r>
        <w:rPr>
          <w:noProof/>
        </w:rPr>
        <w:drawing>
          <wp:inline distT="0" distB="0" distL="0" distR="0" wp14:anchorId="30DB87DC" wp14:editId="70F7E274">
            <wp:extent cx="3062177" cy="2542489"/>
            <wp:effectExtent l="19050" t="19050" r="24130" b="107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6498" t="67344" r="69391" b="6615"/>
                    <a:stretch/>
                  </pic:blipFill>
                  <pic:spPr bwMode="auto">
                    <a:xfrm>
                      <a:off x="0" y="0"/>
                      <a:ext cx="3070890" cy="254972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0D7A" w:rsidRDefault="00780D7A" w:rsidP="00780D7A">
      <w:pPr>
        <w:pStyle w:val="Caption"/>
        <w:jc w:val="center"/>
      </w:pPr>
      <w:r>
        <w:t xml:space="preserve">Figure </w:t>
      </w:r>
      <w:fldSimple w:instr=" SEQ Figure \* ARABIC ">
        <w:r w:rsidR="00885828">
          <w:rPr>
            <w:noProof/>
          </w:rPr>
          <w:t>1</w:t>
        </w:r>
      </w:fldSimple>
      <w:r>
        <w:t>. Epoch and RMSE</w:t>
      </w:r>
    </w:p>
    <w:p w:rsidR="0077214D" w:rsidRDefault="0077214D" w:rsidP="0077214D">
      <w:pPr>
        <w:ind w:left="-76"/>
      </w:pPr>
    </w:p>
    <w:p w:rsidR="00780D7A" w:rsidRDefault="002710E5" w:rsidP="00780D7A">
      <w:pPr>
        <w:keepNext/>
        <w:ind w:left="-76"/>
        <w:jc w:val="center"/>
      </w:pPr>
      <w:r>
        <w:rPr>
          <w:noProof/>
        </w:rPr>
        <w:lastRenderedPageBreak/>
        <w:drawing>
          <wp:inline distT="0" distB="0" distL="0" distR="0" wp14:anchorId="57DB0123" wp14:editId="07C7758F">
            <wp:extent cx="4847885" cy="364696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6866" t="13203" r="8542" b="11309"/>
                    <a:stretch/>
                  </pic:blipFill>
                  <pic:spPr bwMode="auto">
                    <a:xfrm>
                      <a:off x="0" y="0"/>
                      <a:ext cx="4848404" cy="36473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710E5" w:rsidRDefault="00780D7A" w:rsidP="00780D7A">
      <w:pPr>
        <w:pStyle w:val="Caption"/>
        <w:jc w:val="center"/>
      </w:pPr>
      <w:r>
        <w:t xml:space="preserve">Figure </w:t>
      </w:r>
      <w:r w:rsidR="00487F67">
        <w:fldChar w:fldCharType="begin"/>
      </w:r>
      <w:r w:rsidR="00487F67">
        <w:instrText xml:space="preserve"> SEQ Figure \* ARABIC </w:instrText>
      </w:r>
      <w:r w:rsidR="00487F67">
        <w:fldChar w:fldCharType="separate"/>
      </w:r>
      <w:r w:rsidR="00885828">
        <w:rPr>
          <w:noProof/>
        </w:rPr>
        <w:t>2</w:t>
      </w:r>
      <w:r w:rsidR="00487F67">
        <w:rPr>
          <w:noProof/>
        </w:rPr>
        <w:fldChar w:fldCharType="end"/>
      </w:r>
      <w:r>
        <w:t>. Loss function</w:t>
      </w:r>
    </w:p>
    <w:p w:rsidR="00780D7A" w:rsidRDefault="002710E5" w:rsidP="00780D7A">
      <w:pPr>
        <w:keepNext/>
        <w:ind w:left="-76"/>
        <w:jc w:val="center"/>
      </w:pPr>
      <w:r>
        <w:rPr>
          <w:noProof/>
        </w:rPr>
        <w:drawing>
          <wp:inline distT="0" distB="0" distL="0" distR="0" wp14:anchorId="394DC128" wp14:editId="76F7F0CC">
            <wp:extent cx="4890700" cy="3689498"/>
            <wp:effectExtent l="0" t="0" r="571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5937" t="13203" r="8729" b="10433"/>
                    <a:stretch/>
                  </pic:blipFill>
                  <pic:spPr bwMode="auto">
                    <a:xfrm>
                      <a:off x="0" y="0"/>
                      <a:ext cx="4890959" cy="36896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710E5" w:rsidRDefault="00780D7A" w:rsidP="00780D7A">
      <w:pPr>
        <w:pStyle w:val="Caption"/>
        <w:jc w:val="center"/>
      </w:pPr>
      <w:r>
        <w:t xml:space="preserve">Figure </w:t>
      </w:r>
      <w:r w:rsidR="00487F67">
        <w:fldChar w:fldCharType="begin"/>
      </w:r>
      <w:r w:rsidR="00487F67">
        <w:instrText xml:space="preserve"> SEQ Figure \* ARABIC </w:instrText>
      </w:r>
      <w:r w:rsidR="00487F67">
        <w:fldChar w:fldCharType="separate"/>
      </w:r>
      <w:r w:rsidR="00885828">
        <w:rPr>
          <w:noProof/>
        </w:rPr>
        <w:t>3</w:t>
      </w:r>
      <w:r w:rsidR="00487F67">
        <w:rPr>
          <w:noProof/>
        </w:rPr>
        <w:fldChar w:fldCharType="end"/>
      </w:r>
      <w:r>
        <w:t>. trained and predicted data</w:t>
      </w:r>
    </w:p>
    <w:p w:rsidR="002710E5" w:rsidRDefault="002710E5" w:rsidP="002710E5">
      <w:pPr>
        <w:ind w:left="-76"/>
        <w:jc w:val="center"/>
      </w:pPr>
    </w:p>
    <w:sectPr w:rsidR="002710E5">
      <w:footerReference w:type="default" r:id="rId11"/>
      <w:pgSz w:w="11906" w:h="16838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7F67" w:rsidRDefault="00487F67" w:rsidP="00885828">
      <w:pPr>
        <w:spacing w:after="0" w:line="240" w:lineRule="auto"/>
      </w:pPr>
      <w:r>
        <w:separator/>
      </w:r>
    </w:p>
  </w:endnote>
  <w:endnote w:type="continuationSeparator" w:id="0">
    <w:p w:rsidR="00487F67" w:rsidRDefault="00487F67" w:rsidP="008858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5828" w:rsidRPr="00885828" w:rsidRDefault="00885828">
    <w:pPr>
      <w:pStyle w:val="Footer"/>
      <w:rPr>
        <w:i/>
        <w:color w:val="808080" w:themeColor="background1" w:themeShade="80"/>
        <w:sz w:val="12"/>
      </w:rPr>
    </w:pPr>
    <w:r w:rsidRPr="00885828">
      <w:rPr>
        <w:i/>
        <w:color w:val="808080" w:themeColor="background1" w:themeShade="80"/>
        <w:sz w:val="12"/>
      </w:rPr>
      <w:t>AI Class, Industrial Eng. Pusan National Univ. (Imam Mustafa Kamal)</w:t>
    </w:r>
  </w:p>
  <w:p w:rsidR="00885828" w:rsidRPr="00885828" w:rsidRDefault="00885828">
    <w:pPr>
      <w:pStyle w:val="Footer"/>
      <w:rPr>
        <w:i/>
        <w:color w:val="808080" w:themeColor="background1" w:themeShade="80"/>
        <w:sz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7F67" w:rsidRDefault="00487F67" w:rsidP="00885828">
      <w:pPr>
        <w:spacing w:after="0" w:line="240" w:lineRule="auto"/>
      </w:pPr>
      <w:r>
        <w:separator/>
      </w:r>
    </w:p>
  </w:footnote>
  <w:footnote w:type="continuationSeparator" w:id="0">
    <w:p w:rsidR="00487F67" w:rsidRDefault="00487F67" w:rsidP="008858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76888"/>
    <w:multiLevelType w:val="hybridMultilevel"/>
    <w:tmpl w:val="B81A2BF0"/>
    <w:lvl w:ilvl="0" w:tplc="89CE4FDA">
      <w:start w:val="1"/>
      <w:numFmt w:val="decimal"/>
      <w:lvlText w:val="%1."/>
      <w:lvlJc w:val="left"/>
      <w:pPr>
        <w:ind w:left="28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04" w:hanging="360"/>
      </w:pPr>
    </w:lvl>
    <w:lvl w:ilvl="2" w:tplc="0809001B" w:tentative="1">
      <w:start w:val="1"/>
      <w:numFmt w:val="lowerRoman"/>
      <w:lvlText w:val="%3."/>
      <w:lvlJc w:val="right"/>
      <w:pPr>
        <w:ind w:left="1724" w:hanging="180"/>
      </w:pPr>
    </w:lvl>
    <w:lvl w:ilvl="3" w:tplc="0809000F" w:tentative="1">
      <w:start w:val="1"/>
      <w:numFmt w:val="decimal"/>
      <w:lvlText w:val="%4."/>
      <w:lvlJc w:val="left"/>
      <w:pPr>
        <w:ind w:left="2444" w:hanging="360"/>
      </w:pPr>
    </w:lvl>
    <w:lvl w:ilvl="4" w:tplc="08090019" w:tentative="1">
      <w:start w:val="1"/>
      <w:numFmt w:val="lowerLetter"/>
      <w:lvlText w:val="%5."/>
      <w:lvlJc w:val="left"/>
      <w:pPr>
        <w:ind w:left="3164" w:hanging="360"/>
      </w:pPr>
    </w:lvl>
    <w:lvl w:ilvl="5" w:tplc="0809001B" w:tentative="1">
      <w:start w:val="1"/>
      <w:numFmt w:val="lowerRoman"/>
      <w:lvlText w:val="%6."/>
      <w:lvlJc w:val="right"/>
      <w:pPr>
        <w:ind w:left="3884" w:hanging="180"/>
      </w:pPr>
    </w:lvl>
    <w:lvl w:ilvl="6" w:tplc="0809000F" w:tentative="1">
      <w:start w:val="1"/>
      <w:numFmt w:val="decimal"/>
      <w:lvlText w:val="%7."/>
      <w:lvlJc w:val="left"/>
      <w:pPr>
        <w:ind w:left="4604" w:hanging="360"/>
      </w:pPr>
    </w:lvl>
    <w:lvl w:ilvl="7" w:tplc="08090019" w:tentative="1">
      <w:start w:val="1"/>
      <w:numFmt w:val="lowerLetter"/>
      <w:lvlText w:val="%8."/>
      <w:lvlJc w:val="left"/>
      <w:pPr>
        <w:ind w:left="5324" w:hanging="360"/>
      </w:pPr>
    </w:lvl>
    <w:lvl w:ilvl="8" w:tplc="0809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1" w15:restartNumberingAfterBreak="0">
    <w:nsid w:val="24AA3AB7"/>
    <w:multiLevelType w:val="hybridMultilevel"/>
    <w:tmpl w:val="7D2EF362"/>
    <w:lvl w:ilvl="0" w:tplc="1B3C15E0">
      <w:start w:val="1"/>
      <w:numFmt w:val="decimal"/>
      <w:lvlText w:val="%1."/>
      <w:lvlJc w:val="left"/>
      <w:pPr>
        <w:ind w:left="28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04" w:hanging="360"/>
      </w:pPr>
    </w:lvl>
    <w:lvl w:ilvl="2" w:tplc="0809001B" w:tentative="1">
      <w:start w:val="1"/>
      <w:numFmt w:val="lowerRoman"/>
      <w:lvlText w:val="%3."/>
      <w:lvlJc w:val="right"/>
      <w:pPr>
        <w:ind w:left="1724" w:hanging="180"/>
      </w:pPr>
    </w:lvl>
    <w:lvl w:ilvl="3" w:tplc="0809000F" w:tentative="1">
      <w:start w:val="1"/>
      <w:numFmt w:val="decimal"/>
      <w:lvlText w:val="%4."/>
      <w:lvlJc w:val="left"/>
      <w:pPr>
        <w:ind w:left="2444" w:hanging="360"/>
      </w:pPr>
    </w:lvl>
    <w:lvl w:ilvl="4" w:tplc="08090019" w:tentative="1">
      <w:start w:val="1"/>
      <w:numFmt w:val="lowerLetter"/>
      <w:lvlText w:val="%5."/>
      <w:lvlJc w:val="left"/>
      <w:pPr>
        <w:ind w:left="3164" w:hanging="360"/>
      </w:pPr>
    </w:lvl>
    <w:lvl w:ilvl="5" w:tplc="0809001B" w:tentative="1">
      <w:start w:val="1"/>
      <w:numFmt w:val="lowerRoman"/>
      <w:lvlText w:val="%6."/>
      <w:lvlJc w:val="right"/>
      <w:pPr>
        <w:ind w:left="3884" w:hanging="180"/>
      </w:pPr>
    </w:lvl>
    <w:lvl w:ilvl="6" w:tplc="0809000F" w:tentative="1">
      <w:start w:val="1"/>
      <w:numFmt w:val="decimal"/>
      <w:lvlText w:val="%7."/>
      <w:lvlJc w:val="left"/>
      <w:pPr>
        <w:ind w:left="4604" w:hanging="360"/>
      </w:pPr>
    </w:lvl>
    <w:lvl w:ilvl="7" w:tplc="08090019" w:tentative="1">
      <w:start w:val="1"/>
      <w:numFmt w:val="lowerLetter"/>
      <w:lvlText w:val="%8."/>
      <w:lvlJc w:val="left"/>
      <w:pPr>
        <w:ind w:left="5324" w:hanging="360"/>
      </w:pPr>
    </w:lvl>
    <w:lvl w:ilvl="8" w:tplc="0809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2" w15:restartNumberingAfterBreak="0">
    <w:nsid w:val="4A061DC2"/>
    <w:multiLevelType w:val="hybridMultilevel"/>
    <w:tmpl w:val="34DAF17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6D3DF7"/>
    <w:multiLevelType w:val="hybridMultilevel"/>
    <w:tmpl w:val="7BF6FD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NzAzsbAwNjI3t7BQ0lEKTi0uzszPAykwqgUAnXc7FSwAAAA="/>
  </w:docVars>
  <w:rsids>
    <w:rsidRoot w:val="0073282C"/>
    <w:rsid w:val="0021439B"/>
    <w:rsid w:val="002710E5"/>
    <w:rsid w:val="00314ACA"/>
    <w:rsid w:val="003A0622"/>
    <w:rsid w:val="004745A3"/>
    <w:rsid w:val="00487F67"/>
    <w:rsid w:val="006237AB"/>
    <w:rsid w:val="006C1981"/>
    <w:rsid w:val="006E4FD8"/>
    <w:rsid w:val="00724D91"/>
    <w:rsid w:val="0072520A"/>
    <w:rsid w:val="0073282C"/>
    <w:rsid w:val="0077214D"/>
    <w:rsid w:val="00780D7A"/>
    <w:rsid w:val="0078557A"/>
    <w:rsid w:val="00863024"/>
    <w:rsid w:val="008704D2"/>
    <w:rsid w:val="00885828"/>
    <w:rsid w:val="008D7BE7"/>
    <w:rsid w:val="00B647D0"/>
    <w:rsid w:val="00CC30A9"/>
    <w:rsid w:val="00CC3415"/>
    <w:rsid w:val="00D76911"/>
    <w:rsid w:val="00E112A8"/>
    <w:rsid w:val="00E22AB1"/>
    <w:rsid w:val="00EF2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143F6"/>
  <w15:chartTrackingRefBased/>
  <w15:docId w15:val="{276AF9C6-AE28-4F1C-99C3-B7CBF6C71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28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328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3282C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6E4FD8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780D7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858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828"/>
  </w:style>
  <w:style w:type="paragraph" w:styleId="Footer">
    <w:name w:val="footer"/>
    <w:basedOn w:val="Normal"/>
    <w:link w:val="FooterChar"/>
    <w:uiPriority w:val="99"/>
    <w:unhideWhenUsed/>
    <w:rsid w:val="008858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8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7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8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6</Pages>
  <Words>1061</Words>
  <Characters>605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Windows 사용자</cp:lastModifiedBy>
  <cp:revision>23</cp:revision>
  <cp:lastPrinted>2018-11-14T10:08:00Z</cp:lastPrinted>
  <dcterms:created xsi:type="dcterms:W3CDTF">2018-11-12T04:30:00Z</dcterms:created>
  <dcterms:modified xsi:type="dcterms:W3CDTF">2018-11-14T10:09:00Z</dcterms:modified>
</cp:coreProperties>
</file>